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926D" w14:textId="48DC8DAF" w:rsidR="00462A07" w:rsidRPr="00505F6D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505F6D">
        <w:rPr>
          <w:rFonts w:asciiTheme="majorHAnsi" w:hAnsiTheme="majorHAnsi"/>
          <w:b/>
          <w:sz w:val="22"/>
          <w:szCs w:val="22"/>
        </w:rPr>
        <w:t>Załącznik nr</w:t>
      </w:r>
      <w:r w:rsidR="00045C9F" w:rsidRPr="00505F6D">
        <w:rPr>
          <w:rFonts w:asciiTheme="majorHAnsi" w:hAnsiTheme="majorHAnsi"/>
          <w:b/>
          <w:sz w:val="22"/>
          <w:szCs w:val="22"/>
        </w:rPr>
        <w:t xml:space="preserve"> </w:t>
      </w:r>
      <w:r w:rsidR="008D6A1B" w:rsidRPr="00505F6D">
        <w:rPr>
          <w:rFonts w:asciiTheme="majorHAnsi" w:hAnsiTheme="majorHAnsi"/>
          <w:b/>
          <w:sz w:val="22"/>
          <w:szCs w:val="22"/>
        </w:rPr>
        <w:t>5</w:t>
      </w:r>
      <w:r w:rsidRPr="00505F6D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469AD5B6" w14:textId="77777777" w:rsidR="00505F6D" w:rsidRDefault="00505F6D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2"/>
          <w:szCs w:val="22"/>
          <w:lang w:val="x-none" w:eastAsia="ar-SA"/>
        </w:rPr>
      </w:pPr>
    </w:p>
    <w:p w14:paraId="6CF42C79" w14:textId="77777777" w:rsidR="00462A07" w:rsidRPr="00505F6D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2"/>
          <w:szCs w:val="22"/>
          <w:lang w:val="x-none" w:eastAsia="ar-SA"/>
        </w:rPr>
      </w:pPr>
      <w:r w:rsidRPr="00505F6D">
        <w:rPr>
          <w:rFonts w:asciiTheme="majorHAnsi" w:hAnsiTheme="majorHAnsi" w:cs="Arial"/>
          <w:sz w:val="22"/>
          <w:szCs w:val="22"/>
          <w:lang w:val="x-none" w:eastAsia="ar-SA"/>
        </w:rPr>
        <w:t>............................................................</w:t>
      </w:r>
      <w:r w:rsidRPr="00505F6D">
        <w:rPr>
          <w:rFonts w:asciiTheme="majorHAnsi" w:hAnsiTheme="majorHAnsi"/>
          <w:b/>
          <w:noProof/>
          <w:sz w:val="22"/>
          <w:szCs w:val="22"/>
          <w:lang w:val="x-none"/>
        </w:rPr>
        <w:t xml:space="preserve"> </w:t>
      </w:r>
    </w:p>
    <w:p w14:paraId="6E5B05BB" w14:textId="26FCAD8E" w:rsidR="00462A07" w:rsidRPr="00505F6D" w:rsidRDefault="00462A07" w:rsidP="00462A07">
      <w:pPr>
        <w:suppressAutoHyphens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>/pieczęć adresowa Wykonawcy/</w:t>
      </w:r>
    </w:p>
    <w:p w14:paraId="34F7C6CD" w14:textId="77777777" w:rsidR="00462A07" w:rsidRPr="00505F6D" w:rsidRDefault="00462A07" w:rsidP="00462A07">
      <w:pPr>
        <w:rPr>
          <w:rFonts w:asciiTheme="majorHAnsi" w:hAnsiTheme="majorHAnsi" w:cs="Arial"/>
          <w:b/>
          <w:i/>
          <w:sz w:val="22"/>
          <w:szCs w:val="22"/>
          <w:lang w:eastAsia="ar-SA"/>
        </w:rPr>
      </w:pPr>
    </w:p>
    <w:p w14:paraId="209287A8" w14:textId="77777777" w:rsidR="00462A07" w:rsidRPr="00505F6D" w:rsidRDefault="00462A07" w:rsidP="00462A07">
      <w:pPr>
        <w:rPr>
          <w:rFonts w:asciiTheme="majorHAnsi" w:hAnsiTheme="majorHAnsi" w:cs="Arial"/>
          <w:b/>
          <w:i/>
          <w:sz w:val="22"/>
          <w:szCs w:val="22"/>
          <w:lang w:eastAsia="ar-SA"/>
        </w:rPr>
      </w:pPr>
    </w:p>
    <w:p w14:paraId="306B0210" w14:textId="77777777" w:rsidR="00462A07" w:rsidRPr="00505F6D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2"/>
          <w:szCs w:val="22"/>
          <w:lang w:eastAsia="ar-SA"/>
        </w:rPr>
      </w:pPr>
    </w:p>
    <w:p w14:paraId="6521B22C" w14:textId="7D45148A" w:rsidR="00462A07" w:rsidRPr="00505F6D" w:rsidRDefault="009540F3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sz w:val="22"/>
          <w:szCs w:val="22"/>
          <w:lang w:eastAsia="ar-SA"/>
        </w:rPr>
      </w:pPr>
      <w:r w:rsidRPr="00505F6D">
        <w:rPr>
          <w:rFonts w:asciiTheme="majorHAnsi" w:hAnsiTheme="majorHAnsi" w:cs="Arial"/>
          <w:b/>
          <w:bCs/>
          <w:sz w:val="22"/>
          <w:szCs w:val="22"/>
          <w:lang w:eastAsia="ar-SA"/>
        </w:rPr>
        <w:t>Wykaz osób</w:t>
      </w:r>
      <w:r w:rsidR="00462A07" w:rsidRPr="00505F6D">
        <w:rPr>
          <w:rFonts w:asciiTheme="majorHAnsi" w:hAnsiTheme="majorHAnsi" w:cs="Arial"/>
          <w:b/>
          <w:sz w:val="22"/>
          <w:szCs w:val="22"/>
          <w:lang w:eastAsia="ar-SA"/>
        </w:rPr>
        <w:t xml:space="preserve"> </w:t>
      </w:r>
      <w:r w:rsidR="00462A07" w:rsidRPr="00505F6D">
        <w:rPr>
          <w:rFonts w:asciiTheme="majorHAnsi" w:hAnsiTheme="majorHAnsi" w:cs="Arial"/>
          <w:b/>
          <w:sz w:val="22"/>
          <w:szCs w:val="22"/>
          <w:lang w:eastAsia="ar-SA"/>
        </w:rPr>
        <w:br/>
      </w:r>
    </w:p>
    <w:p w14:paraId="58BD1BE6" w14:textId="77777777" w:rsidR="00462A07" w:rsidRPr="00505F6D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2"/>
          <w:szCs w:val="22"/>
          <w:lang w:eastAsia="ar-SA"/>
        </w:rPr>
      </w:pPr>
    </w:p>
    <w:p w14:paraId="5E875392" w14:textId="77777777" w:rsidR="00505F6D" w:rsidRDefault="009540F3" w:rsidP="00505F6D">
      <w:pPr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505F6D">
        <w:rPr>
          <w:rFonts w:asciiTheme="majorHAnsi" w:eastAsiaTheme="minorHAnsi" w:hAnsiTheme="majorHAnsi"/>
          <w:b/>
          <w:sz w:val="22"/>
          <w:szCs w:val="22"/>
          <w:lang w:eastAsia="en-US"/>
        </w:rPr>
        <w:t>Składając ofertę w postępowaniu o udzielenie zamówienia publicznego prowadzonego w trybie</w:t>
      </w:r>
      <w:bookmarkStart w:id="0" w:name="_Hlk21339591"/>
      <w:r w:rsidR="00505F6D">
        <w:rPr>
          <w:rFonts w:asciiTheme="majorHAnsi" w:eastAsiaTheme="minorHAnsi" w:hAnsiTheme="majorHAnsi"/>
          <w:b/>
          <w:sz w:val="22"/>
          <w:szCs w:val="22"/>
          <w:lang w:eastAsia="en-US"/>
        </w:rPr>
        <w:t xml:space="preserve"> przetargu nieograniczonego na:</w:t>
      </w:r>
    </w:p>
    <w:bookmarkEnd w:id="0"/>
    <w:p w14:paraId="0E3EDA8D" w14:textId="77777777" w:rsidR="007E7B4C" w:rsidRPr="007E7B4C" w:rsidRDefault="007E7B4C" w:rsidP="007E7B4C">
      <w:pPr>
        <w:widowControl w:val="0"/>
        <w:tabs>
          <w:tab w:val="left" w:pos="9356"/>
        </w:tabs>
        <w:spacing w:line="276" w:lineRule="auto"/>
        <w:jc w:val="center"/>
        <w:rPr>
          <w:rFonts w:ascii="Cambria" w:hAnsi="Cambria"/>
          <w:b/>
          <w:sz w:val="22"/>
          <w:szCs w:val="22"/>
        </w:rPr>
      </w:pPr>
      <w:r w:rsidRPr="007E7B4C">
        <w:rPr>
          <w:rFonts w:ascii="Cambria" w:hAnsi="Cambria"/>
          <w:b/>
          <w:sz w:val="22"/>
          <w:szCs w:val="22"/>
        </w:rPr>
        <w:t>Zwiększenie efektywności energetycznej budynku Międzynarodowego Instytutu</w:t>
      </w:r>
    </w:p>
    <w:p w14:paraId="6F8D966E" w14:textId="1C530F65" w:rsidR="004F4623" w:rsidRPr="00505F6D" w:rsidRDefault="007E7B4C" w:rsidP="007E7B4C">
      <w:pPr>
        <w:widowControl w:val="0"/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7E7B4C">
        <w:rPr>
          <w:rFonts w:ascii="Cambria" w:hAnsi="Cambria"/>
          <w:b/>
          <w:sz w:val="22"/>
          <w:szCs w:val="22"/>
        </w:rPr>
        <w:t>Biologii Molekularnej i Komórkowej w Warszawie</w:t>
      </w:r>
    </w:p>
    <w:p w14:paraId="25D0EEED" w14:textId="0FEA577A" w:rsidR="004F4623" w:rsidRPr="00505F6D" w:rsidRDefault="004F4623" w:rsidP="009540F3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505F6D">
        <w:rPr>
          <w:rFonts w:asciiTheme="majorHAnsi" w:eastAsia="Times New Roman" w:hAnsiTheme="majorHAnsi"/>
          <w:b/>
          <w:sz w:val="22"/>
          <w:szCs w:val="22"/>
        </w:rPr>
        <w:t xml:space="preserve">(Znak sprawy </w:t>
      </w:r>
      <w:r w:rsidR="007E7B4C" w:rsidRPr="007E7B4C">
        <w:rPr>
          <w:rFonts w:asciiTheme="majorHAnsi" w:eastAsia="Times New Roman" w:hAnsiTheme="majorHAnsi"/>
          <w:b/>
          <w:sz w:val="22"/>
          <w:szCs w:val="22"/>
        </w:rPr>
        <w:t>ADZ.261.</w:t>
      </w:r>
      <w:r w:rsidR="00C6361B">
        <w:rPr>
          <w:rFonts w:asciiTheme="majorHAnsi" w:eastAsia="Times New Roman" w:hAnsiTheme="majorHAnsi"/>
          <w:b/>
          <w:sz w:val="22"/>
          <w:szCs w:val="22"/>
        </w:rPr>
        <w:t>71</w:t>
      </w:r>
      <w:r w:rsidR="007E7B4C" w:rsidRPr="007E7B4C">
        <w:rPr>
          <w:rFonts w:asciiTheme="majorHAnsi" w:eastAsia="Times New Roman" w:hAnsiTheme="majorHAnsi"/>
          <w:b/>
          <w:sz w:val="22"/>
          <w:szCs w:val="22"/>
        </w:rPr>
        <w:t>.2020</w:t>
      </w:r>
      <w:r w:rsidRPr="00505F6D">
        <w:rPr>
          <w:rFonts w:asciiTheme="majorHAnsi" w:eastAsia="Times New Roman" w:hAnsiTheme="majorHAnsi"/>
          <w:b/>
          <w:sz w:val="22"/>
          <w:szCs w:val="22"/>
        </w:rPr>
        <w:t>).</w:t>
      </w:r>
    </w:p>
    <w:p w14:paraId="5B6AC267" w14:textId="77777777" w:rsidR="00462A07" w:rsidRPr="00505F6D" w:rsidRDefault="00462A07" w:rsidP="00462A07">
      <w:pPr>
        <w:suppressAutoHyphens/>
        <w:jc w:val="center"/>
        <w:rPr>
          <w:rFonts w:asciiTheme="majorHAnsi" w:hAnsiTheme="majorHAnsi" w:cs="Arial"/>
          <w:b/>
          <w:sz w:val="22"/>
          <w:szCs w:val="22"/>
          <w:lang w:eastAsia="ar-SA"/>
        </w:rPr>
      </w:pPr>
    </w:p>
    <w:p w14:paraId="09B60579" w14:textId="77777777" w:rsidR="00505F6D" w:rsidRDefault="00505F6D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</w:rPr>
      </w:pPr>
    </w:p>
    <w:p w14:paraId="29B0CE20" w14:textId="05FBF64A" w:rsidR="00462A07" w:rsidRPr="00505F6D" w:rsidRDefault="009540F3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505F6D">
        <w:rPr>
          <w:rFonts w:asciiTheme="majorHAnsi" w:hAnsiTheme="majorHAnsi" w:cs="Arial"/>
          <w:b/>
          <w:sz w:val="22"/>
          <w:szCs w:val="22"/>
        </w:rPr>
        <w:t>Przedkładamy:</w:t>
      </w:r>
    </w:p>
    <w:p w14:paraId="55073DCA" w14:textId="3CFEF9A7" w:rsidR="00462A07" w:rsidRPr="00505F6D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tbl>
      <w:tblPr>
        <w:tblpPr w:leftFromText="141" w:rightFromText="141" w:vertAnchor="text" w:horzAnchor="margin" w:tblpXSpec="center" w:tblpY="34"/>
        <w:tblW w:w="1110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2835"/>
        <w:gridCol w:w="2835"/>
        <w:gridCol w:w="2551"/>
        <w:gridCol w:w="2170"/>
      </w:tblGrid>
      <w:tr w:rsidR="00505F6D" w:rsidRPr="00505F6D" w14:paraId="23C23AB3" w14:textId="77777777" w:rsidTr="00A63631">
        <w:trPr>
          <w:trHeight w:hRule="exact" w:val="2420"/>
          <w:jc w:val="center"/>
        </w:trPr>
        <w:tc>
          <w:tcPr>
            <w:tcW w:w="709" w:type="dxa"/>
            <w:tcBorders>
              <w:top w:val="single" w:sz="3" w:space="0" w:color="000000"/>
              <w:left w:val="single" w:sz="3" w:space="0" w:color="000000"/>
              <w:bottom w:val="single" w:sz="6" w:space="0" w:color="1F1F1F"/>
              <w:right w:val="single" w:sz="4" w:space="0" w:color="auto"/>
            </w:tcBorders>
            <w:shd w:val="clear" w:color="auto" w:fill="auto"/>
            <w:vAlign w:val="center"/>
          </w:tcPr>
          <w:p w14:paraId="46E06201" w14:textId="77777777" w:rsidR="00505F6D" w:rsidRPr="00505F6D" w:rsidRDefault="00505F6D" w:rsidP="001F793F">
            <w:pPr>
              <w:widowControl w:val="0"/>
              <w:ind w:left="239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bookmarkStart w:id="1" w:name="_GoBack" w:colFirst="3" w:colLast="3"/>
            <w:r w:rsidRPr="00505F6D">
              <w:rPr>
                <w:rFonts w:asciiTheme="majorHAnsi" w:eastAsia="Calibri" w:hAnsiTheme="majorHAnsi"/>
                <w:color w:val="2D2D2D"/>
                <w:w w:val="105"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107E4" w14:textId="77777777" w:rsidR="00505F6D" w:rsidRPr="00505F6D" w:rsidRDefault="00505F6D" w:rsidP="001F793F">
            <w:pPr>
              <w:widowControl w:val="0"/>
              <w:ind w:left="140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Imię</w:t>
            </w:r>
            <w:r w:rsidRPr="00505F6D">
              <w:rPr>
                <w:rFonts w:asciiTheme="majorHAnsi" w:eastAsia="Calibri" w:hAnsiTheme="majorHAnsi"/>
                <w:color w:val="1A1A1A"/>
                <w:spacing w:val="1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i</w:t>
            </w:r>
            <w:r w:rsidRPr="00505F6D">
              <w:rPr>
                <w:rFonts w:asciiTheme="majorHAnsi" w:eastAsia="Calibri" w:hAnsiTheme="majorHAnsi"/>
                <w:color w:val="1A1A1A"/>
                <w:spacing w:val="-5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Nazwisko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4" w:space="0" w:color="auto"/>
              <w:bottom w:val="single" w:sz="6" w:space="0" w:color="3B3B3B"/>
              <w:right w:val="single" w:sz="6" w:space="0" w:color="3B3B3B"/>
            </w:tcBorders>
            <w:shd w:val="clear" w:color="auto" w:fill="auto"/>
            <w:vAlign w:val="center"/>
          </w:tcPr>
          <w:p w14:paraId="27A2D7D4" w14:textId="109488D4" w:rsidR="00505F6D" w:rsidRPr="00505F6D" w:rsidRDefault="00505F6D" w:rsidP="001F793F">
            <w:pPr>
              <w:widowControl w:val="0"/>
              <w:spacing w:line="250" w:lineRule="exact"/>
              <w:ind w:right="129"/>
              <w:jc w:val="center"/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spacing w:val="25"/>
                <w:sz w:val="22"/>
                <w:szCs w:val="22"/>
                <w:lang w:eastAsia="en-US"/>
              </w:rPr>
              <w:t>U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 xml:space="preserve">prawnienia </w:t>
            </w:r>
            <w:r w:rsidRPr="00505F6D"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  <w:t xml:space="preserve"> zawodowe/certyfikaty/ tytuły zawodowe/stopnie naukowe etc.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6" w:space="0" w:color="3B3B3B"/>
              <w:bottom w:val="single" w:sz="6" w:space="0" w:color="3B3B3B"/>
              <w:right w:val="single" w:sz="6" w:space="0" w:color="343434"/>
            </w:tcBorders>
            <w:shd w:val="clear" w:color="auto" w:fill="auto"/>
            <w:vAlign w:val="center"/>
          </w:tcPr>
          <w:p w14:paraId="573C7CF5" w14:textId="4C3FD9C8" w:rsidR="00505F6D" w:rsidRPr="00505F6D" w:rsidRDefault="00505F6D" w:rsidP="001F793F">
            <w:pPr>
              <w:widowControl w:val="0"/>
              <w:spacing w:line="236" w:lineRule="auto"/>
              <w:ind w:left="147" w:right="383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w w:val="95"/>
                <w:sz w:val="22"/>
                <w:szCs w:val="22"/>
                <w:lang w:eastAsia="en-US"/>
              </w:rPr>
              <w:t>Doświadczenie</w:t>
            </w:r>
            <w:r w:rsidRPr="00505F6D">
              <w:rPr>
                <w:rFonts w:asciiTheme="majorHAnsi" w:eastAsia="Calibri" w:hAnsiTheme="majorHAns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zawodowe</w:t>
            </w:r>
            <w:r w:rsidRPr="00505F6D">
              <w:rPr>
                <w:rFonts w:asciiTheme="majorHAnsi" w:eastAsia="Calibri" w:hAnsiTheme="majorHAnsi"/>
                <w:color w:val="1A1A1A"/>
                <w:w w:val="99"/>
                <w:sz w:val="22"/>
                <w:szCs w:val="22"/>
                <w:lang w:eastAsia="en-US"/>
              </w:rPr>
              <w:t xml:space="preserve"> w sprawowaniu samodzielnej funkcji w budownictwie (liczba lat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1FB4C" w14:textId="77777777" w:rsidR="00505F6D" w:rsidRPr="00505F6D" w:rsidRDefault="00505F6D" w:rsidP="001F793F">
            <w:pPr>
              <w:widowControl w:val="0"/>
              <w:spacing w:line="250" w:lineRule="exact"/>
              <w:ind w:left="141" w:right="410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  <w:t>Podstawa</w:t>
            </w:r>
            <w:r w:rsidRPr="00505F6D">
              <w:rPr>
                <w:rFonts w:asciiTheme="majorHAnsi" w:eastAsia="Calibri" w:hAnsiTheme="majorHAnsi"/>
                <w:color w:val="2D2D2D"/>
                <w:w w:val="102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dysponowania</w:t>
            </w:r>
          </w:p>
        </w:tc>
      </w:tr>
      <w:tr w:rsidR="00505F6D" w:rsidRPr="00505F6D" w14:paraId="5A84D557" w14:textId="77777777" w:rsidTr="00505F6D">
        <w:trPr>
          <w:trHeight w:hRule="exact" w:val="707"/>
          <w:jc w:val="center"/>
        </w:trPr>
        <w:tc>
          <w:tcPr>
            <w:tcW w:w="709" w:type="dxa"/>
            <w:tcBorders>
              <w:top w:val="single" w:sz="6" w:space="0" w:color="1F1F1F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6D529F52" w14:textId="77777777" w:rsidR="00505F6D" w:rsidRPr="00505F6D" w:rsidRDefault="00505F6D" w:rsidP="001F793F">
            <w:pPr>
              <w:widowControl w:val="0"/>
              <w:spacing w:before="3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bookmarkStart w:id="2" w:name="_Hlk6321600"/>
          </w:p>
          <w:p w14:paraId="15B6F2C5" w14:textId="77777777" w:rsidR="00505F6D" w:rsidRPr="00505F6D" w:rsidRDefault="00505F6D" w:rsidP="001F793F">
            <w:pPr>
              <w:widowControl w:val="0"/>
              <w:ind w:left="339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w w:val="110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6A656071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835" w:type="dxa"/>
            <w:tcBorders>
              <w:top w:val="single" w:sz="6" w:space="0" w:color="3B3B3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E31AF7C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551" w:type="dxa"/>
            <w:tcBorders>
              <w:top w:val="single" w:sz="6" w:space="0" w:color="3B3B3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4B7BBFD9" w14:textId="78164663" w:rsidR="00505F6D" w:rsidRPr="00505F6D" w:rsidRDefault="00505F6D" w:rsidP="001F793F">
            <w:pPr>
              <w:widowControl w:val="0"/>
              <w:jc w:val="both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657BD41A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</w:tr>
      <w:bookmarkEnd w:id="2"/>
      <w:bookmarkEnd w:id="1"/>
    </w:tbl>
    <w:p w14:paraId="1CBC5B21" w14:textId="0100C434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573AFBF" w14:textId="1229F65A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EDC9001" w14:textId="1E8D6C7D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0D874C53" w14:textId="77777777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50C6805F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4388D8C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306F40F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586E3963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6413F97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361A0B54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4643DE7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1CCC4FCA" w14:textId="33D5DAFA" w:rsidR="0039185D" w:rsidRPr="00505F6D" w:rsidRDefault="00505F6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505F6D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  <w:t xml:space="preserve">                                                                                </w:t>
      </w:r>
    </w:p>
    <w:p w14:paraId="07ABE3B9" w14:textId="456CDF96" w:rsidR="00505F6D" w:rsidRDefault="00462A07" w:rsidP="00462A07">
      <w:pPr>
        <w:suppressAutoHyphens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sz w:val="20"/>
          <w:szCs w:val="20"/>
          <w:lang w:eastAsia="ar-SA"/>
        </w:rPr>
        <w:t xml:space="preserve">Miejsce i data </w:t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Pr="00505F6D">
        <w:rPr>
          <w:rFonts w:asciiTheme="majorHAnsi" w:hAnsiTheme="majorHAnsi" w:cs="Arial"/>
          <w:sz w:val="20"/>
          <w:szCs w:val="20"/>
          <w:lang w:eastAsia="ar-SA"/>
        </w:rPr>
        <w:t xml:space="preserve"> Podpis</w:t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 xml:space="preserve"> </w:t>
      </w:r>
      <w:r w:rsidR="00505F6D" w:rsidRPr="00505F6D">
        <w:rPr>
          <w:rFonts w:asciiTheme="majorHAnsi" w:hAnsiTheme="majorHAnsi" w:cs="Arial"/>
          <w:i/>
          <w:sz w:val="20"/>
          <w:szCs w:val="20"/>
          <w:lang w:eastAsia="ar-SA"/>
        </w:rPr>
        <w:t>osób</w:t>
      </w: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 xml:space="preserve"> lub osoby uprawnione</w:t>
      </w:r>
      <w:r w:rsidR="00505F6D" w:rsidRPr="00505F6D">
        <w:rPr>
          <w:rFonts w:asciiTheme="majorHAnsi" w:hAnsiTheme="majorHAnsi" w:cs="Arial"/>
          <w:i/>
          <w:sz w:val="20"/>
          <w:szCs w:val="20"/>
          <w:lang w:eastAsia="ar-SA"/>
        </w:rPr>
        <w:t>j</w:t>
      </w:r>
    </w:p>
    <w:p w14:paraId="1EA686BA" w14:textId="684BF7C3" w:rsidR="00462A07" w:rsidRPr="00505F6D" w:rsidRDefault="00462A07" w:rsidP="00505F6D">
      <w:pPr>
        <w:suppressAutoHyphens/>
        <w:ind w:left="4963" w:firstLine="709"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>do reprezentowania Wykonawcy/</w:t>
      </w:r>
    </w:p>
    <w:p w14:paraId="758B5CEB" w14:textId="77777777" w:rsid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sectPr w:rsidR="00462A07" w:rsidSect="00505F6D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3224A" w14:textId="77777777" w:rsidR="003D5861" w:rsidRDefault="003D5861" w:rsidP="006239B3">
      <w:r>
        <w:separator/>
      </w:r>
    </w:p>
  </w:endnote>
  <w:endnote w:type="continuationSeparator" w:id="0">
    <w:p w14:paraId="4FE3066A" w14:textId="77777777" w:rsidR="003D5861" w:rsidRDefault="003D5861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AC839" w14:textId="55A8D785" w:rsidR="007E7B4C" w:rsidRDefault="007E7B4C" w:rsidP="00F84E84">
    <w:pPr>
      <w:pStyle w:val="Stopka"/>
      <w:jc w:val="center"/>
    </w:pPr>
    <w:r>
      <w:rPr>
        <w:noProof/>
      </w:rPr>
      <w:drawing>
        <wp:inline distT="0" distB="0" distL="0" distR="0" wp14:anchorId="4960E255" wp14:editId="24D7A8A1">
          <wp:extent cx="4857602" cy="95377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2E7FE" w14:textId="77777777" w:rsidR="003D5861" w:rsidRDefault="003D5861" w:rsidP="006239B3">
      <w:r>
        <w:separator/>
      </w:r>
    </w:p>
  </w:footnote>
  <w:footnote w:type="continuationSeparator" w:id="0">
    <w:p w14:paraId="602FA952" w14:textId="77777777" w:rsidR="003D5861" w:rsidRDefault="003D5861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B3DB" w14:textId="77777777" w:rsidR="007E7B4C" w:rsidRDefault="007E7B4C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1F793F"/>
    <w:rsid w:val="002000A3"/>
    <w:rsid w:val="00202DA8"/>
    <w:rsid w:val="0020311C"/>
    <w:rsid w:val="002033D3"/>
    <w:rsid w:val="00204339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68AC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61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BF7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5F6D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0B7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6EBA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E7B4C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631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D3C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2965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0D5C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361B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971C2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786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4E84"/>
    <w:rsid w:val="00F852DA"/>
    <w:rsid w:val="00F85409"/>
    <w:rsid w:val="00F8596D"/>
    <w:rsid w:val="00F85F32"/>
    <w:rsid w:val="00F86338"/>
    <w:rsid w:val="00F87173"/>
    <w:rsid w:val="00F87B5B"/>
    <w:rsid w:val="00F90B30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6620F-E5CF-4A76-83F6-4CF54F99D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4</cp:revision>
  <cp:lastPrinted>2019-12-17T06:03:00Z</cp:lastPrinted>
  <dcterms:created xsi:type="dcterms:W3CDTF">2020-09-24T10:29:00Z</dcterms:created>
  <dcterms:modified xsi:type="dcterms:W3CDTF">2020-11-13T12:47:00Z</dcterms:modified>
</cp:coreProperties>
</file>